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6F258" w14:textId="6418EA5E" w:rsidR="00F13A2D" w:rsidRPr="00F13A2D" w:rsidRDefault="00F13A2D">
      <w:pPr>
        <w:rPr>
          <w:b/>
          <w:bCs/>
          <w:sz w:val="32"/>
          <w:szCs w:val="32"/>
        </w:rPr>
      </w:pPr>
      <w:r w:rsidRPr="00F13A2D">
        <w:rPr>
          <w:b/>
          <w:bCs/>
          <w:sz w:val="32"/>
          <w:szCs w:val="32"/>
        </w:rPr>
        <w:t xml:space="preserve">Q &amp; A Homework </w:t>
      </w:r>
      <w:r w:rsidR="00A53B5F">
        <w:rPr>
          <w:b/>
          <w:bCs/>
          <w:sz w:val="32"/>
          <w:szCs w:val="32"/>
        </w:rPr>
        <w:t>3</w:t>
      </w:r>
      <w:r w:rsidRPr="00F13A2D">
        <w:rPr>
          <w:b/>
          <w:bCs/>
          <w:sz w:val="32"/>
          <w:szCs w:val="32"/>
        </w:rPr>
        <w:t xml:space="preserve"> – </w:t>
      </w:r>
      <w:r w:rsidR="00A53B5F">
        <w:rPr>
          <w:b/>
          <w:bCs/>
          <w:sz w:val="32"/>
          <w:szCs w:val="32"/>
        </w:rPr>
        <w:t>Intro to Motor Drives</w:t>
      </w:r>
    </w:p>
    <w:p w14:paraId="2EC9F028" w14:textId="4EE2B2ED" w:rsidR="00236B34" w:rsidRDefault="00A53B5F">
      <w:pPr>
        <w:rPr>
          <w:noProof/>
        </w:rPr>
      </w:pPr>
      <w:r>
        <w:rPr>
          <w:noProof/>
        </w:rPr>
        <w:t>HW3 Problem 1c:</w:t>
      </w:r>
    </w:p>
    <w:p w14:paraId="5846CAE2" w14:textId="54F45CC0" w:rsidR="00A53B5F" w:rsidRDefault="00A53B5F" w:rsidP="00A53B5F">
      <w:pPr>
        <w:shd w:val="clear" w:color="auto" w:fill="FFFFFF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 was doing the homework for the motor drives, and I am confused about solving the standstill torque in problem 1. </w:t>
      </w:r>
    </w:p>
    <w:p w14:paraId="122D49D9" w14:textId="7D44AE61" w:rsidR="00AA11A3" w:rsidRDefault="00A53B5F">
      <w:pPr>
        <w:rPr>
          <w:noProof/>
        </w:rPr>
      </w:pPr>
      <w:r>
        <w:rPr>
          <w:noProof/>
        </w:rPr>
        <w:t>Solution:</w:t>
      </w:r>
    </w:p>
    <w:p w14:paraId="74B159EE" w14:textId="587CC1AC" w:rsidR="00A53B5F" w:rsidRDefault="00A53B5F">
      <w:pPr>
        <w:rPr>
          <w:noProof/>
        </w:rPr>
      </w:pPr>
      <w:r w:rsidRPr="00A53B5F">
        <w:rPr>
          <w:noProof/>
        </w:rPr>
        <w:drawing>
          <wp:inline distT="0" distB="0" distL="0" distR="0" wp14:anchorId="451EB994" wp14:editId="46C2314A">
            <wp:extent cx="3803374" cy="2070322"/>
            <wp:effectExtent l="0" t="0" r="6985" b="635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04B9705B-6FC5-466C-A940-F343F8978DD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04B9705B-6FC5-466C-A940-F343F8978DD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03374" cy="2070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3F42" w14:textId="75DAE912" w:rsidR="00A53B5F" w:rsidRDefault="00A53B5F">
      <w:r>
        <w:rPr>
          <w:noProof/>
        </w:rPr>
        <w:drawing>
          <wp:inline distT="0" distB="0" distL="0" distR="0" wp14:anchorId="6A2C3CFD" wp14:editId="14E1AC7E">
            <wp:extent cx="5943600" cy="14154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3B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zUyM7WwMDQwMjVR0lEKTi0uzszPAykwqQUAqyIQNywAAAA="/>
  </w:docVars>
  <w:rsids>
    <w:rsidRoot w:val="000E2089"/>
    <w:rsid w:val="000E2089"/>
    <w:rsid w:val="00236B34"/>
    <w:rsid w:val="00A53B5F"/>
    <w:rsid w:val="00AA11A3"/>
    <w:rsid w:val="00DA2ACC"/>
    <w:rsid w:val="00F13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305E9"/>
  <w15:chartTrackingRefBased/>
  <w15:docId w15:val="{21D23A4F-4513-43A2-BD5D-87839D2AC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 Muljadi</dc:creator>
  <cp:keywords/>
  <dc:description/>
  <cp:lastModifiedBy>Eduard Muljadi</cp:lastModifiedBy>
  <cp:revision>6</cp:revision>
  <dcterms:created xsi:type="dcterms:W3CDTF">2021-08-22T03:07:00Z</dcterms:created>
  <dcterms:modified xsi:type="dcterms:W3CDTF">2022-09-18T22:46:00Z</dcterms:modified>
</cp:coreProperties>
</file>